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7D4A" w:rsidRDefault="00AD7D4A" w:rsidP="00AD7D4A">
      <w:r>
        <w:t>Here's a proposed project structure for your JavaFX music application using the MVC architecture:</w:t>
      </w:r>
    </w:p>
    <w:p w:rsidR="00AD7D4A" w:rsidRDefault="00AD7D4A" w:rsidP="00AD7D4A"/>
    <w:p w:rsidR="00AD7D4A" w:rsidRDefault="00AD7D4A" w:rsidP="00AD7D4A">
      <w:r>
        <w:t>```</w:t>
      </w:r>
    </w:p>
    <w:p w:rsidR="00AD7D4A" w:rsidRDefault="00AD7D4A" w:rsidP="00AD7D4A">
      <w:proofErr w:type="spellStart"/>
      <w:r>
        <w:t>MusicApp</w:t>
      </w:r>
      <w:proofErr w:type="spellEnd"/>
      <w:r>
        <w:t>/</w:t>
      </w:r>
    </w:p>
    <w:p w:rsidR="00AD7D4A" w:rsidRDefault="00AD7D4A" w:rsidP="00AD7D4A">
      <w:r>
        <w:t>│</w:t>
      </w:r>
    </w:p>
    <w:p w:rsidR="00AD7D4A" w:rsidRDefault="00AD7D4A" w:rsidP="00AD7D4A">
      <w:r>
        <w:rPr>
          <w:rFonts w:ascii="Arial" w:hAnsi="Arial" w:cs="Arial"/>
        </w:rPr>
        <w:t>├</w:t>
      </w:r>
      <w:r>
        <w:rPr>
          <w:rFonts w:ascii="Calibri" w:hAnsi="Calibri" w:cs="Calibri"/>
        </w:rPr>
        <w:t>──</w:t>
      </w:r>
      <w:r>
        <w:t xml:space="preserve"> </w:t>
      </w:r>
      <w:proofErr w:type="spellStart"/>
      <w:r>
        <w:t>src</w:t>
      </w:r>
      <w:proofErr w:type="spellEnd"/>
      <w:r>
        <w:t>/</w:t>
      </w:r>
    </w:p>
    <w:p w:rsidR="00AD7D4A" w:rsidRDefault="00AD7D4A" w:rsidP="00AD7D4A">
      <w:r>
        <w:t xml:space="preserve">│   </w:t>
      </w:r>
      <w:r>
        <w:rPr>
          <w:rFonts w:ascii="Arial" w:hAnsi="Arial" w:cs="Arial"/>
        </w:rPr>
        <w:t>├</w:t>
      </w:r>
      <w:r>
        <w:rPr>
          <w:rFonts w:ascii="Calibri" w:hAnsi="Calibri" w:cs="Calibri"/>
        </w:rPr>
        <w:t>──</w:t>
      </w:r>
      <w:r>
        <w:t xml:space="preserve"> main/</w:t>
      </w:r>
    </w:p>
    <w:p w:rsidR="00AD7D4A" w:rsidRDefault="00AD7D4A" w:rsidP="00AD7D4A">
      <w:r>
        <w:t xml:space="preserve">│   │   </w:t>
      </w:r>
      <w:r>
        <w:rPr>
          <w:rFonts w:ascii="Arial" w:hAnsi="Arial" w:cs="Arial"/>
        </w:rPr>
        <w:t>├</w:t>
      </w:r>
      <w:r>
        <w:rPr>
          <w:rFonts w:ascii="Calibri" w:hAnsi="Calibri" w:cs="Calibri"/>
        </w:rPr>
        <w:t>──</w:t>
      </w:r>
      <w:r>
        <w:t xml:space="preserve"> java/</w:t>
      </w:r>
    </w:p>
    <w:p w:rsidR="00AD7D4A" w:rsidRDefault="00AD7D4A" w:rsidP="00AD7D4A">
      <w:r>
        <w:t xml:space="preserve">│   │   │   </w:t>
      </w:r>
      <w:r>
        <w:rPr>
          <w:rFonts w:ascii="Arial" w:hAnsi="Arial" w:cs="Arial"/>
        </w:rPr>
        <w:t>├</w:t>
      </w:r>
      <w:r>
        <w:rPr>
          <w:rFonts w:ascii="Calibri" w:hAnsi="Calibri" w:cs="Calibri"/>
        </w:rPr>
        <w:t>──</w:t>
      </w:r>
      <w:r>
        <w:t xml:space="preserve"> controller/</w:t>
      </w:r>
    </w:p>
    <w:p w:rsidR="00AD7D4A" w:rsidRDefault="00AD7D4A" w:rsidP="00AD7D4A">
      <w:r>
        <w:t xml:space="preserve">│   │   │   │   </w:t>
      </w:r>
      <w:r>
        <w:rPr>
          <w:rFonts w:ascii="Arial" w:hAnsi="Arial" w:cs="Arial"/>
        </w:rPr>
        <w:t>├</w:t>
      </w:r>
      <w:r>
        <w:rPr>
          <w:rFonts w:ascii="Calibri" w:hAnsi="Calibri" w:cs="Calibri"/>
        </w:rPr>
        <w:t>──</w:t>
      </w:r>
      <w:r>
        <w:t xml:space="preserve"> MainController.java   // Controller for the main layout</w:t>
      </w:r>
    </w:p>
    <w:p w:rsidR="00AD7D4A" w:rsidRDefault="00AD7D4A" w:rsidP="00AD7D4A">
      <w:r>
        <w:t xml:space="preserve">│   │   │   │   </w:t>
      </w:r>
      <w:r>
        <w:rPr>
          <w:rFonts w:ascii="Arial" w:hAnsi="Arial" w:cs="Arial"/>
        </w:rPr>
        <w:t>├</w:t>
      </w:r>
      <w:r>
        <w:rPr>
          <w:rFonts w:ascii="Calibri" w:hAnsi="Calibri" w:cs="Calibri"/>
        </w:rPr>
        <w:t>──</w:t>
      </w:r>
      <w:r>
        <w:t xml:space="preserve"> HomeController.java  // Controller for the home view</w:t>
      </w:r>
    </w:p>
    <w:p w:rsidR="00AD7D4A" w:rsidRDefault="00AD7D4A" w:rsidP="00AD7D4A">
      <w:r>
        <w:t xml:space="preserve">│   │   │   │   </w:t>
      </w:r>
      <w:r>
        <w:rPr>
          <w:rFonts w:ascii="Arial" w:hAnsi="Arial" w:cs="Arial"/>
        </w:rPr>
        <w:t>├</w:t>
      </w:r>
      <w:r>
        <w:rPr>
          <w:rFonts w:ascii="Calibri" w:hAnsi="Calibri" w:cs="Calibri"/>
        </w:rPr>
        <w:t>──</w:t>
      </w:r>
      <w:r>
        <w:t xml:space="preserve"> AudioController.java  // Controller for the audio songs view</w:t>
      </w:r>
    </w:p>
    <w:p w:rsidR="00AD7D4A" w:rsidRDefault="00AD7D4A" w:rsidP="00AD7D4A">
      <w:r>
        <w:t xml:space="preserve">│   │   │   │   </w:t>
      </w:r>
      <w:r>
        <w:rPr>
          <w:rFonts w:ascii="Arial" w:hAnsi="Arial" w:cs="Arial"/>
        </w:rPr>
        <w:t>├</w:t>
      </w:r>
      <w:r>
        <w:rPr>
          <w:rFonts w:ascii="Calibri" w:hAnsi="Calibri" w:cs="Calibri"/>
        </w:rPr>
        <w:t>──</w:t>
      </w:r>
      <w:r>
        <w:t xml:space="preserve"> ArtistsController.java  // Controller for the artists view</w:t>
      </w:r>
    </w:p>
    <w:p w:rsidR="00AD7D4A" w:rsidRDefault="00AD7D4A" w:rsidP="00AD7D4A">
      <w:r>
        <w:t xml:space="preserve">│   │   │   │   </w:t>
      </w:r>
      <w:r>
        <w:rPr>
          <w:rFonts w:ascii="Arial" w:hAnsi="Arial" w:cs="Arial"/>
        </w:rPr>
        <w:t>├</w:t>
      </w:r>
      <w:r>
        <w:rPr>
          <w:rFonts w:ascii="Calibri" w:hAnsi="Calibri" w:cs="Calibri"/>
        </w:rPr>
        <w:t>──</w:t>
      </w:r>
      <w:r>
        <w:t xml:space="preserve"> GenreController.java  // Controller for the genre view</w:t>
      </w:r>
    </w:p>
    <w:p w:rsidR="00AD7D4A" w:rsidRDefault="00AD7D4A" w:rsidP="00AD7D4A">
      <w:r>
        <w:t>│   │   │   │   └── ProfileController.java  // Controller for the user profile view</w:t>
      </w:r>
    </w:p>
    <w:p w:rsidR="00AD7D4A" w:rsidRDefault="00AD7D4A" w:rsidP="00AD7D4A">
      <w:r>
        <w:t xml:space="preserve">│   │   │   </w:t>
      </w:r>
      <w:r>
        <w:rPr>
          <w:rFonts w:ascii="Arial" w:hAnsi="Arial" w:cs="Arial"/>
        </w:rPr>
        <w:t>├</w:t>
      </w:r>
      <w:r>
        <w:rPr>
          <w:rFonts w:ascii="Calibri" w:hAnsi="Calibri" w:cs="Calibri"/>
        </w:rPr>
        <w:t>──</w:t>
      </w:r>
      <w:r>
        <w:t xml:space="preserve"> model/</w:t>
      </w:r>
    </w:p>
    <w:p w:rsidR="00AD7D4A" w:rsidRDefault="00AD7D4A" w:rsidP="00AD7D4A">
      <w:r>
        <w:t xml:space="preserve">│   │   │   │   </w:t>
      </w:r>
      <w:r>
        <w:rPr>
          <w:rFonts w:ascii="Arial" w:hAnsi="Arial" w:cs="Arial"/>
        </w:rPr>
        <w:t>├</w:t>
      </w:r>
      <w:r>
        <w:rPr>
          <w:rFonts w:ascii="Calibri" w:hAnsi="Calibri" w:cs="Calibri"/>
        </w:rPr>
        <w:t>──</w:t>
      </w:r>
      <w:r>
        <w:t xml:space="preserve"> User.java   // User model class</w:t>
      </w:r>
    </w:p>
    <w:p w:rsidR="00AD7D4A" w:rsidRDefault="00AD7D4A" w:rsidP="00AD7D4A">
      <w:r>
        <w:t xml:space="preserve">│   │   │   │   </w:t>
      </w:r>
      <w:r>
        <w:rPr>
          <w:rFonts w:ascii="Arial" w:hAnsi="Arial" w:cs="Arial"/>
        </w:rPr>
        <w:t>├</w:t>
      </w:r>
      <w:r>
        <w:rPr>
          <w:rFonts w:ascii="Calibri" w:hAnsi="Calibri" w:cs="Calibri"/>
        </w:rPr>
        <w:t>──</w:t>
      </w:r>
      <w:r>
        <w:t xml:space="preserve"> Song.java   // Song model class</w:t>
      </w:r>
    </w:p>
    <w:p w:rsidR="00AD7D4A" w:rsidRDefault="00AD7D4A" w:rsidP="00AD7D4A">
      <w:r>
        <w:t xml:space="preserve">│   │   │   │   </w:t>
      </w:r>
      <w:r>
        <w:rPr>
          <w:rFonts w:ascii="Arial" w:hAnsi="Arial" w:cs="Arial"/>
        </w:rPr>
        <w:t>├</w:t>
      </w:r>
      <w:r>
        <w:rPr>
          <w:rFonts w:ascii="Calibri" w:hAnsi="Calibri" w:cs="Calibri"/>
        </w:rPr>
        <w:t>──</w:t>
      </w:r>
      <w:r>
        <w:t xml:space="preserve"> Artist.java   // Artist model class</w:t>
      </w:r>
    </w:p>
    <w:p w:rsidR="00AD7D4A" w:rsidRDefault="00AD7D4A" w:rsidP="00AD7D4A">
      <w:r>
        <w:t xml:space="preserve">│   │   │   │   </w:t>
      </w:r>
      <w:r>
        <w:rPr>
          <w:rFonts w:ascii="Arial" w:hAnsi="Arial" w:cs="Arial"/>
        </w:rPr>
        <w:t>├</w:t>
      </w:r>
      <w:r>
        <w:rPr>
          <w:rFonts w:ascii="Calibri" w:hAnsi="Calibri" w:cs="Calibri"/>
        </w:rPr>
        <w:t>──</w:t>
      </w:r>
      <w:r>
        <w:t xml:space="preserve"> Genre.java   // Genre model class</w:t>
      </w:r>
    </w:p>
    <w:p w:rsidR="00AD7D4A" w:rsidRDefault="00AD7D4A" w:rsidP="00AD7D4A">
      <w:r>
        <w:t>│   │   │   │   └── Playlist.java   // Playlist model class</w:t>
      </w:r>
    </w:p>
    <w:p w:rsidR="00AD7D4A" w:rsidRDefault="00AD7D4A" w:rsidP="00AD7D4A">
      <w:r>
        <w:t xml:space="preserve">│   │   │   </w:t>
      </w:r>
      <w:r>
        <w:rPr>
          <w:rFonts w:ascii="Arial" w:hAnsi="Arial" w:cs="Arial"/>
        </w:rPr>
        <w:t>├</w:t>
      </w:r>
      <w:r>
        <w:rPr>
          <w:rFonts w:ascii="Calibri" w:hAnsi="Calibri" w:cs="Calibri"/>
        </w:rPr>
        <w:t>──</w:t>
      </w:r>
      <w:r>
        <w:t xml:space="preserve"> view/</w:t>
      </w:r>
    </w:p>
    <w:p w:rsidR="00AD7D4A" w:rsidRDefault="00AD7D4A" w:rsidP="00AD7D4A">
      <w:r>
        <w:t xml:space="preserve">│   │   │   │   </w:t>
      </w:r>
      <w:r>
        <w:rPr>
          <w:rFonts w:ascii="Arial" w:hAnsi="Arial" w:cs="Arial"/>
        </w:rPr>
        <w:t>├</w:t>
      </w:r>
      <w:r>
        <w:rPr>
          <w:rFonts w:ascii="Calibri" w:hAnsi="Calibri" w:cs="Calibri"/>
        </w:rPr>
        <w:t>──</w:t>
      </w:r>
      <w:r>
        <w:t xml:space="preserve"> </w:t>
      </w:r>
      <w:proofErr w:type="spellStart"/>
      <w:r>
        <w:t>MainLayout.fxml</w:t>
      </w:r>
      <w:proofErr w:type="spellEnd"/>
      <w:r>
        <w:t xml:space="preserve">   // FXML file for the main layout</w:t>
      </w:r>
    </w:p>
    <w:p w:rsidR="00AD7D4A" w:rsidRDefault="00AD7D4A" w:rsidP="00AD7D4A">
      <w:r>
        <w:t xml:space="preserve">│   │   │   │   </w:t>
      </w:r>
      <w:r>
        <w:rPr>
          <w:rFonts w:ascii="Arial" w:hAnsi="Arial" w:cs="Arial"/>
        </w:rPr>
        <w:t>├</w:t>
      </w:r>
      <w:r>
        <w:rPr>
          <w:rFonts w:ascii="Calibri" w:hAnsi="Calibri" w:cs="Calibri"/>
        </w:rPr>
        <w:t>──</w:t>
      </w:r>
      <w:r>
        <w:t xml:space="preserve"> </w:t>
      </w:r>
      <w:proofErr w:type="spellStart"/>
      <w:r>
        <w:t>Home.fxml</w:t>
      </w:r>
      <w:proofErr w:type="spellEnd"/>
      <w:r>
        <w:t xml:space="preserve">   // FXML file for the home view</w:t>
      </w:r>
    </w:p>
    <w:p w:rsidR="00AD7D4A" w:rsidRDefault="00AD7D4A" w:rsidP="00AD7D4A">
      <w:r>
        <w:t xml:space="preserve">│   │   │   │   </w:t>
      </w:r>
      <w:r>
        <w:rPr>
          <w:rFonts w:ascii="Arial" w:hAnsi="Arial" w:cs="Arial"/>
        </w:rPr>
        <w:t>├</w:t>
      </w:r>
      <w:r>
        <w:rPr>
          <w:rFonts w:ascii="Calibri" w:hAnsi="Calibri" w:cs="Calibri"/>
        </w:rPr>
        <w:t>──</w:t>
      </w:r>
      <w:r>
        <w:t xml:space="preserve"> </w:t>
      </w:r>
      <w:proofErr w:type="spellStart"/>
      <w:r>
        <w:t>AudioSongs.fxml</w:t>
      </w:r>
      <w:proofErr w:type="spellEnd"/>
      <w:r>
        <w:t xml:space="preserve">   // FXML file for the audio songs view</w:t>
      </w:r>
    </w:p>
    <w:p w:rsidR="00AD7D4A" w:rsidRDefault="00AD7D4A" w:rsidP="00AD7D4A">
      <w:r>
        <w:t xml:space="preserve">│   │   │   │   </w:t>
      </w:r>
      <w:r>
        <w:rPr>
          <w:rFonts w:ascii="Arial" w:hAnsi="Arial" w:cs="Arial"/>
        </w:rPr>
        <w:t>├</w:t>
      </w:r>
      <w:r>
        <w:rPr>
          <w:rFonts w:ascii="Calibri" w:hAnsi="Calibri" w:cs="Calibri"/>
        </w:rPr>
        <w:t>──</w:t>
      </w:r>
      <w:r>
        <w:t xml:space="preserve"> </w:t>
      </w:r>
      <w:proofErr w:type="spellStart"/>
      <w:r>
        <w:t>Artists.fxml</w:t>
      </w:r>
      <w:proofErr w:type="spellEnd"/>
      <w:r>
        <w:t xml:space="preserve">   // FXML file for the artists view</w:t>
      </w:r>
    </w:p>
    <w:p w:rsidR="00AD7D4A" w:rsidRDefault="00AD7D4A" w:rsidP="00AD7D4A">
      <w:r>
        <w:t xml:space="preserve">│   │   │   │   </w:t>
      </w:r>
      <w:r>
        <w:rPr>
          <w:rFonts w:ascii="Arial" w:hAnsi="Arial" w:cs="Arial"/>
        </w:rPr>
        <w:t>├</w:t>
      </w:r>
      <w:r>
        <w:rPr>
          <w:rFonts w:ascii="Calibri" w:hAnsi="Calibri" w:cs="Calibri"/>
        </w:rPr>
        <w:t>──</w:t>
      </w:r>
      <w:r>
        <w:t xml:space="preserve"> </w:t>
      </w:r>
      <w:proofErr w:type="spellStart"/>
      <w:r>
        <w:t>Genre.fxml</w:t>
      </w:r>
      <w:proofErr w:type="spellEnd"/>
      <w:r>
        <w:t xml:space="preserve">   // FXML file for the genre view</w:t>
      </w:r>
    </w:p>
    <w:p w:rsidR="00AD7D4A" w:rsidRDefault="00AD7D4A" w:rsidP="00AD7D4A">
      <w:r>
        <w:t xml:space="preserve">│   │   │   │   └── </w:t>
      </w:r>
      <w:proofErr w:type="spellStart"/>
      <w:r>
        <w:t>Profile.fxml</w:t>
      </w:r>
      <w:proofErr w:type="spellEnd"/>
      <w:r>
        <w:t xml:space="preserve">   // FXML file for the user profile view</w:t>
      </w:r>
    </w:p>
    <w:p w:rsidR="00AD7D4A" w:rsidRDefault="00AD7D4A" w:rsidP="00AD7D4A">
      <w:r>
        <w:t xml:space="preserve">│   │   │   </w:t>
      </w:r>
      <w:r>
        <w:rPr>
          <w:rFonts w:ascii="Arial" w:hAnsi="Arial" w:cs="Arial"/>
        </w:rPr>
        <w:t>├</w:t>
      </w:r>
      <w:r>
        <w:rPr>
          <w:rFonts w:ascii="Calibri" w:hAnsi="Calibri" w:cs="Calibri"/>
        </w:rPr>
        <w:t>──</w:t>
      </w:r>
      <w:r>
        <w:t xml:space="preserve"> </w:t>
      </w:r>
      <w:proofErr w:type="spellStart"/>
      <w:r>
        <w:t>util</w:t>
      </w:r>
      <w:proofErr w:type="spellEnd"/>
      <w:r>
        <w:t>/</w:t>
      </w:r>
    </w:p>
    <w:p w:rsidR="00AD7D4A" w:rsidRDefault="00AD7D4A" w:rsidP="00AD7D4A">
      <w:r>
        <w:lastRenderedPageBreak/>
        <w:t>│   │   │   │   └── DatabaseManager.java   // Database manager class for CRUD operations</w:t>
      </w:r>
    </w:p>
    <w:p w:rsidR="00AD7D4A" w:rsidRDefault="00AD7D4A" w:rsidP="00AD7D4A">
      <w:r>
        <w:t>│   │   │   └── Main.java   // Main class to launch the application</w:t>
      </w:r>
    </w:p>
    <w:p w:rsidR="00AD7D4A" w:rsidRDefault="00AD7D4A" w:rsidP="00AD7D4A">
      <w:r>
        <w:t xml:space="preserve">│   │   </w:t>
      </w:r>
      <w:r>
        <w:rPr>
          <w:rFonts w:ascii="Arial" w:hAnsi="Arial" w:cs="Arial"/>
        </w:rPr>
        <w:t>├</w:t>
      </w:r>
      <w:r>
        <w:rPr>
          <w:rFonts w:ascii="Calibri" w:hAnsi="Calibri" w:cs="Calibri"/>
        </w:rPr>
        <w:t>──</w:t>
      </w:r>
      <w:r>
        <w:t xml:space="preserve"> resources/</w:t>
      </w:r>
    </w:p>
    <w:p w:rsidR="00AD7D4A" w:rsidRDefault="00AD7D4A" w:rsidP="00AD7D4A">
      <w:r>
        <w:t xml:space="preserve">│   │   │   </w:t>
      </w:r>
      <w:r>
        <w:rPr>
          <w:rFonts w:ascii="Arial" w:hAnsi="Arial" w:cs="Arial"/>
        </w:rPr>
        <w:t>├</w:t>
      </w:r>
      <w:r>
        <w:rPr>
          <w:rFonts w:ascii="Calibri" w:hAnsi="Calibri" w:cs="Calibri"/>
        </w:rPr>
        <w:t>──</w:t>
      </w:r>
      <w:r>
        <w:t xml:space="preserve"> </w:t>
      </w:r>
      <w:proofErr w:type="spellStart"/>
      <w:r>
        <w:t>css</w:t>
      </w:r>
      <w:proofErr w:type="spellEnd"/>
      <w:r>
        <w:t>/</w:t>
      </w:r>
    </w:p>
    <w:p w:rsidR="00AD7D4A" w:rsidRDefault="00AD7D4A" w:rsidP="00AD7D4A">
      <w:r>
        <w:t>│   │   │   │   └── styles.css   // CSS file for styling</w:t>
      </w:r>
    </w:p>
    <w:p w:rsidR="00AD7D4A" w:rsidRDefault="00AD7D4A" w:rsidP="00AD7D4A">
      <w:r>
        <w:t xml:space="preserve">│   │   │   </w:t>
      </w:r>
      <w:r>
        <w:rPr>
          <w:rFonts w:ascii="Arial" w:hAnsi="Arial" w:cs="Arial"/>
        </w:rPr>
        <w:t>├</w:t>
      </w:r>
      <w:r>
        <w:rPr>
          <w:rFonts w:ascii="Calibri" w:hAnsi="Calibri" w:cs="Calibri"/>
        </w:rPr>
        <w:t>──</w:t>
      </w:r>
      <w:r>
        <w:t xml:space="preserve"> images/</w:t>
      </w:r>
    </w:p>
    <w:p w:rsidR="00AD7D4A" w:rsidRDefault="00AD7D4A" w:rsidP="00AD7D4A">
      <w:r>
        <w:t>│   │   │   │   └── profile_default.jpg   // Default profile image</w:t>
      </w:r>
    </w:p>
    <w:p w:rsidR="00AD7D4A" w:rsidRDefault="00AD7D4A" w:rsidP="00AD7D4A">
      <w:r>
        <w:t xml:space="preserve">│   │   │   └── </w:t>
      </w:r>
      <w:proofErr w:type="spellStart"/>
      <w:r>
        <w:t>fxml</w:t>
      </w:r>
      <w:proofErr w:type="spellEnd"/>
      <w:r>
        <w:t>/</w:t>
      </w:r>
    </w:p>
    <w:p w:rsidR="00AD7D4A" w:rsidRDefault="00AD7D4A" w:rsidP="00AD7D4A">
      <w:r>
        <w:t xml:space="preserve">│   │   │       </w:t>
      </w:r>
      <w:r>
        <w:rPr>
          <w:rFonts w:ascii="Arial" w:hAnsi="Arial" w:cs="Arial"/>
        </w:rPr>
        <w:t>├</w:t>
      </w:r>
      <w:r>
        <w:rPr>
          <w:rFonts w:ascii="Calibri" w:hAnsi="Calibri" w:cs="Calibri"/>
        </w:rPr>
        <w:t>──</w:t>
      </w:r>
      <w:r>
        <w:t xml:space="preserve"> </w:t>
      </w:r>
      <w:proofErr w:type="spellStart"/>
      <w:r>
        <w:t>MainLayout.fxml</w:t>
      </w:r>
      <w:proofErr w:type="spellEnd"/>
      <w:r>
        <w:t xml:space="preserve">   // FXML file for the main layout</w:t>
      </w:r>
    </w:p>
    <w:p w:rsidR="00AD7D4A" w:rsidRDefault="00AD7D4A" w:rsidP="00AD7D4A">
      <w:r>
        <w:t xml:space="preserve">│   │   │       </w:t>
      </w:r>
      <w:r>
        <w:rPr>
          <w:rFonts w:ascii="Arial" w:hAnsi="Arial" w:cs="Arial"/>
        </w:rPr>
        <w:t>├</w:t>
      </w:r>
      <w:r>
        <w:rPr>
          <w:rFonts w:ascii="Calibri" w:hAnsi="Calibri" w:cs="Calibri"/>
        </w:rPr>
        <w:t>──</w:t>
      </w:r>
      <w:r>
        <w:t xml:space="preserve"> </w:t>
      </w:r>
      <w:proofErr w:type="spellStart"/>
      <w:r>
        <w:t>Home.fxml</w:t>
      </w:r>
      <w:proofErr w:type="spellEnd"/>
      <w:r>
        <w:t xml:space="preserve">   // FXML file for the home view</w:t>
      </w:r>
    </w:p>
    <w:p w:rsidR="00AD7D4A" w:rsidRDefault="00AD7D4A" w:rsidP="00AD7D4A">
      <w:r>
        <w:t xml:space="preserve">│   │   │       </w:t>
      </w:r>
      <w:r>
        <w:rPr>
          <w:rFonts w:ascii="Arial" w:hAnsi="Arial" w:cs="Arial"/>
        </w:rPr>
        <w:t>├</w:t>
      </w:r>
      <w:r>
        <w:rPr>
          <w:rFonts w:ascii="Calibri" w:hAnsi="Calibri" w:cs="Calibri"/>
        </w:rPr>
        <w:t>──</w:t>
      </w:r>
      <w:r>
        <w:t xml:space="preserve"> </w:t>
      </w:r>
      <w:proofErr w:type="spellStart"/>
      <w:r>
        <w:t>AudioSongs.fxml</w:t>
      </w:r>
      <w:proofErr w:type="spellEnd"/>
      <w:r>
        <w:t xml:space="preserve">   // FXML file for the audio songs view</w:t>
      </w:r>
    </w:p>
    <w:p w:rsidR="00AD7D4A" w:rsidRDefault="00AD7D4A" w:rsidP="00AD7D4A">
      <w:r>
        <w:t xml:space="preserve">│   │   │       </w:t>
      </w:r>
      <w:r>
        <w:rPr>
          <w:rFonts w:ascii="Arial" w:hAnsi="Arial" w:cs="Arial"/>
        </w:rPr>
        <w:t>├</w:t>
      </w:r>
      <w:r>
        <w:rPr>
          <w:rFonts w:ascii="Calibri" w:hAnsi="Calibri" w:cs="Calibri"/>
        </w:rPr>
        <w:t>──</w:t>
      </w:r>
      <w:r>
        <w:t xml:space="preserve"> </w:t>
      </w:r>
      <w:proofErr w:type="spellStart"/>
      <w:r>
        <w:t>Artists.fxml</w:t>
      </w:r>
      <w:proofErr w:type="spellEnd"/>
      <w:r>
        <w:t xml:space="preserve">   // FXML file for the artists view</w:t>
      </w:r>
    </w:p>
    <w:p w:rsidR="00AD7D4A" w:rsidRDefault="00AD7D4A" w:rsidP="00AD7D4A">
      <w:r>
        <w:t xml:space="preserve">│   │   │       </w:t>
      </w:r>
      <w:r>
        <w:rPr>
          <w:rFonts w:ascii="Arial" w:hAnsi="Arial" w:cs="Arial"/>
        </w:rPr>
        <w:t>├</w:t>
      </w:r>
      <w:r>
        <w:rPr>
          <w:rFonts w:ascii="Calibri" w:hAnsi="Calibri" w:cs="Calibri"/>
        </w:rPr>
        <w:t>──</w:t>
      </w:r>
      <w:r>
        <w:t xml:space="preserve"> </w:t>
      </w:r>
      <w:proofErr w:type="spellStart"/>
      <w:r>
        <w:t>Genre.fxml</w:t>
      </w:r>
      <w:proofErr w:type="spellEnd"/>
      <w:r>
        <w:t xml:space="preserve">   // FXML file for the genre view</w:t>
      </w:r>
    </w:p>
    <w:p w:rsidR="00AD7D4A" w:rsidRDefault="00AD7D4A" w:rsidP="00AD7D4A">
      <w:r>
        <w:t xml:space="preserve">│   │   │       └── </w:t>
      </w:r>
      <w:proofErr w:type="spellStart"/>
      <w:r>
        <w:t>Profile.fxml</w:t>
      </w:r>
      <w:proofErr w:type="spellEnd"/>
      <w:r>
        <w:t xml:space="preserve">   // FXML file for the user profile view</w:t>
      </w:r>
    </w:p>
    <w:p w:rsidR="00AD7D4A" w:rsidRDefault="00AD7D4A" w:rsidP="00AD7D4A">
      <w:r>
        <w:t>│   │   └── resources/</w:t>
      </w:r>
    </w:p>
    <w:p w:rsidR="00AD7D4A" w:rsidRDefault="00AD7D4A" w:rsidP="00AD7D4A">
      <w:r>
        <w:t xml:space="preserve">│   │       └── </w:t>
      </w:r>
      <w:proofErr w:type="spellStart"/>
      <w:r>
        <w:t>application.properties</w:t>
      </w:r>
      <w:proofErr w:type="spellEnd"/>
      <w:r>
        <w:t xml:space="preserve">   // Configuration properties file</w:t>
      </w:r>
    </w:p>
    <w:p w:rsidR="00AD7D4A" w:rsidRDefault="00AD7D4A" w:rsidP="00AD7D4A">
      <w:r>
        <w:t>│   └── test/   // Test classes and resources</w:t>
      </w:r>
    </w:p>
    <w:p w:rsidR="00AD7D4A" w:rsidRDefault="00AD7D4A" w:rsidP="00AD7D4A">
      <w:r>
        <w:t>│</w:t>
      </w:r>
    </w:p>
    <w:p w:rsidR="00AD7D4A" w:rsidRDefault="00AD7D4A" w:rsidP="00AD7D4A">
      <w:r>
        <w:rPr>
          <w:rFonts w:ascii="Arial" w:hAnsi="Arial" w:cs="Arial"/>
        </w:rPr>
        <w:t>├</w:t>
      </w:r>
      <w:r>
        <w:rPr>
          <w:rFonts w:ascii="Calibri" w:hAnsi="Calibri" w:cs="Calibri"/>
        </w:rPr>
        <w:t>──</w:t>
      </w:r>
      <w:r>
        <w:t xml:space="preserve"> .</w:t>
      </w:r>
      <w:proofErr w:type="spellStart"/>
      <w:r>
        <w:t>gitignore</w:t>
      </w:r>
      <w:proofErr w:type="spellEnd"/>
      <w:r>
        <w:t xml:space="preserve">   // Git ignore file</w:t>
      </w:r>
    </w:p>
    <w:p w:rsidR="00AD7D4A" w:rsidRDefault="00AD7D4A" w:rsidP="00AD7D4A">
      <w:r>
        <w:rPr>
          <w:rFonts w:ascii="Arial" w:hAnsi="Arial" w:cs="Arial"/>
        </w:rPr>
        <w:t>├</w:t>
      </w:r>
      <w:r>
        <w:rPr>
          <w:rFonts w:ascii="Calibri" w:hAnsi="Calibri" w:cs="Calibri"/>
        </w:rPr>
        <w:t>──</w:t>
      </w:r>
      <w:r>
        <w:t xml:space="preserve"> LICENSE.txt   // License file</w:t>
      </w:r>
    </w:p>
    <w:p w:rsidR="00AD7D4A" w:rsidRDefault="00AD7D4A" w:rsidP="00AD7D4A">
      <w:r>
        <w:rPr>
          <w:rFonts w:ascii="Arial" w:hAnsi="Arial" w:cs="Arial"/>
        </w:rPr>
        <w:t>├</w:t>
      </w:r>
      <w:r>
        <w:rPr>
          <w:rFonts w:ascii="Calibri" w:hAnsi="Calibri" w:cs="Calibri"/>
        </w:rPr>
        <w:t>──</w:t>
      </w:r>
      <w:r>
        <w:t xml:space="preserve"> README.md   // Readme file</w:t>
      </w:r>
    </w:p>
    <w:p w:rsidR="00AD7D4A" w:rsidRDefault="00AD7D4A" w:rsidP="00AD7D4A">
      <w:r>
        <w:t>└── pom.xml   // Maven project configuration file</w:t>
      </w:r>
    </w:p>
    <w:p w:rsidR="00AD7D4A" w:rsidRDefault="00AD7D4A" w:rsidP="00AD7D4A">
      <w:r>
        <w:t>```</w:t>
      </w:r>
    </w:p>
    <w:p w:rsidR="00AD7D4A" w:rsidRDefault="00AD7D4A" w:rsidP="00AD7D4A"/>
    <w:p w:rsidR="00AD7D4A" w:rsidRDefault="00AD7D4A" w:rsidP="00AD7D4A">
      <w:r>
        <w:t>Explanation of the project structure:</w:t>
      </w:r>
    </w:p>
    <w:p w:rsidR="00AD7D4A" w:rsidRDefault="00AD7D4A" w:rsidP="00AD7D4A"/>
    <w:p w:rsidR="00AD7D4A" w:rsidRDefault="00AD7D4A" w:rsidP="00AD7D4A">
      <w:r>
        <w:t>- **</w:t>
      </w:r>
      <w:proofErr w:type="spellStart"/>
      <w:r>
        <w:t>src</w:t>
      </w:r>
      <w:proofErr w:type="spellEnd"/>
      <w:r>
        <w:t>/main/java/controller**: Contains Java classes responsible for controlling the views. Each controller corresponds to a specific view.</w:t>
      </w:r>
    </w:p>
    <w:p w:rsidR="00AD7D4A" w:rsidRDefault="00AD7D4A" w:rsidP="00AD7D4A">
      <w:r>
        <w:lastRenderedPageBreak/>
        <w:t>- **</w:t>
      </w:r>
      <w:proofErr w:type="spellStart"/>
      <w:r>
        <w:t>src</w:t>
      </w:r>
      <w:proofErr w:type="spellEnd"/>
      <w:r>
        <w:t>/main/java/model**: Contains Java classes representing the data models of the application (e.g., User, Song, Artist).</w:t>
      </w:r>
    </w:p>
    <w:p w:rsidR="00AD7D4A" w:rsidRDefault="00AD7D4A" w:rsidP="00AD7D4A">
      <w:r>
        <w:t>- **</w:t>
      </w:r>
      <w:proofErr w:type="spellStart"/>
      <w:r>
        <w:t>src</w:t>
      </w:r>
      <w:proofErr w:type="spellEnd"/>
      <w:r>
        <w:t>/main/java/view**: Contains FXML files defining the UI layout for each view in the application.</w:t>
      </w:r>
    </w:p>
    <w:p w:rsidR="00AD7D4A" w:rsidRDefault="00AD7D4A" w:rsidP="00AD7D4A">
      <w:r>
        <w:t>- **</w:t>
      </w:r>
      <w:proofErr w:type="spellStart"/>
      <w:r>
        <w:t>src</w:t>
      </w:r>
      <w:proofErr w:type="spellEnd"/>
      <w:r>
        <w:t>/main/java/</w:t>
      </w:r>
      <w:proofErr w:type="spellStart"/>
      <w:r>
        <w:t>util</w:t>
      </w:r>
      <w:proofErr w:type="spellEnd"/>
      <w:r>
        <w:t xml:space="preserve">**: Contains utility classes, such as the </w:t>
      </w:r>
      <w:proofErr w:type="spellStart"/>
      <w:r>
        <w:t>DatabaseManager</w:t>
      </w:r>
      <w:proofErr w:type="spellEnd"/>
      <w:r>
        <w:t xml:space="preserve"> class for handling database operations.</w:t>
      </w:r>
    </w:p>
    <w:p w:rsidR="00AD7D4A" w:rsidRDefault="00AD7D4A" w:rsidP="00AD7D4A">
      <w:r>
        <w:t>- **</w:t>
      </w:r>
      <w:proofErr w:type="spellStart"/>
      <w:r>
        <w:t>src</w:t>
      </w:r>
      <w:proofErr w:type="spellEnd"/>
      <w:r>
        <w:t>/main/resources**: Contains non-Java resources such as CSS files, images, and FXML files.</w:t>
      </w:r>
    </w:p>
    <w:p w:rsidR="00AD7D4A" w:rsidRDefault="00AD7D4A" w:rsidP="00AD7D4A">
      <w:r>
        <w:t>- **</w:t>
      </w:r>
      <w:proofErr w:type="spellStart"/>
      <w:r>
        <w:t>src</w:t>
      </w:r>
      <w:proofErr w:type="spellEnd"/>
      <w:r>
        <w:t>/main/resources/</w:t>
      </w:r>
      <w:proofErr w:type="spellStart"/>
      <w:r>
        <w:t>css</w:t>
      </w:r>
      <w:proofErr w:type="spellEnd"/>
      <w:r>
        <w:t>**: Contains CSS files for styling the UI components.</w:t>
      </w:r>
    </w:p>
    <w:p w:rsidR="00AD7D4A" w:rsidRDefault="00AD7D4A" w:rsidP="00AD7D4A">
      <w:r>
        <w:t>- **</w:t>
      </w:r>
      <w:proofErr w:type="spellStart"/>
      <w:r>
        <w:t>src</w:t>
      </w:r>
      <w:proofErr w:type="spellEnd"/>
      <w:r>
        <w:t>/main/resources/images**: Contains image resources used in the application.</w:t>
      </w:r>
    </w:p>
    <w:p w:rsidR="00AD7D4A" w:rsidRDefault="00AD7D4A" w:rsidP="00AD7D4A">
      <w:r>
        <w:t>- **</w:t>
      </w:r>
      <w:proofErr w:type="spellStart"/>
      <w:r>
        <w:t>src</w:t>
      </w:r>
      <w:proofErr w:type="spellEnd"/>
      <w:r>
        <w:t>/main/resources/</w:t>
      </w:r>
      <w:proofErr w:type="spellStart"/>
      <w:r>
        <w:t>fxml</w:t>
      </w:r>
      <w:proofErr w:type="spellEnd"/>
      <w:r>
        <w:t>**: Contains FXML files defining the UI layout for each view in the application.</w:t>
      </w:r>
    </w:p>
    <w:p w:rsidR="00AD7D4A" w:rsidRDefault="00AD7D4A" w:rsidP="00AD7D4A">
      <w:r>
        <w:t>- **</w:t>
      </w:r>
      <w:proofErr w:type="spellStart"/>
      <w:r>
        <w:t>src</w:t>
      </w:r>
      <w:proofErr w:type="spellEnd"/>
      <w:r>
        <w:t>/main/resources/</w:t>
      </w:r>
      <w:proofErr w:type="spellStart"/>
      <w:r>
        <w:t>application.properties</w:t>
      </w:r>
      <w:proofErr w:type="spellEnd"/>
      <w:r>
        <w:t>**: Contains configuration properties for the application.</w:t>
      </w:r>
    </w:p>
    <w:p w:rsidR="00AD7D4A" w:rsidRDefault="00AD7D4A" w:rsidP="00AD7D4A">
      <w:r>
        <w:t>- **</w:t>
      </w:r>
      <w:proofErr w:type="spellStart"/>
      <w:r>
        <w:t>src</w:t>
      </w:r>
      <w:proofErr w:type="spellEnd"/>
      <w:r>
        <w:t>/test**: Contains test classes and resources for testing purposes.</w:t>
      </w:r>
    </w:p>
    <w:p w:rsidR="00AD7D4A" w:rsidRDefault="00AD7D4A" w:rsidP="00AD7D4A">
      <w:r>
        <w:t>- **.</w:t>
      </w:r>
      <w:proofErr w:type="spellStart"/>
      <w:r>
        <w:t>gitignore</w:t>
      </w:r>
      <w:proofErr w:type="spellEnd"/>
      <w:r>
        <w:t>**: Specifies intentionally untracked files to ignore in version control systems.</w:t>
      </w:r>
    </w:p>
    <w:p w:rsidR="00AD7D4A" w:rsidRDefault="00AD7D4A" w:rsidP="00AD7D4A">
      <w:r>
        <w:t>- **LICENSE.txt**: License file containing the terms of use for the software.</w:t>
      </w:r>
    </w:p>
    <w:p w:rsidR="00AD7D4A" w:rsidRDefault="00AD7D4A" w:rsidP="00AD7D4A">
      <w:r>
        <w:t>- **README.md**: Readme file providing information about the project.</w:t>
      </w:r>
    </w:p>
    <w:p w:rsidR="00AD7D4A" w:rsidRDefault="00AD7D4A" w:rsidP="00AD7D4A">
      <w:r>
        <w:t>- **pom.xml**: Maven project configuration file.</w:t>
      </w:r>
    </w:p>
    <w:p w:rsidR="00AD7D4A" w:rsidRDefault="00AD7D4A" w:rsidP="00AD7D4A"/>
    <w:p w:rsidR="00DB3DC5" w:rsidRDefault="00AD7D4A" w:rsidP="00AD7D4A">
      <w:r>
        <w:t>This structure provides a clear separation of concerns and promotes scalability and maintainability by adhering to the MVC architectural pattern. Each component (model, view, controller) is organized into its respective package for easy navigation and maintenance. Additionally, resources such as CSS files and images are stored in dedicated directories for better organization.</w:t>
      </w:r>
    </w:p>
    <w:p w:rsidR="00AD7D4A" w:rsidRDefault="00AD7D4A" w:rsidP="00AD7D4A"/>
    <w:p w:rsidR="00AD7D4A" w:rsidRDefault="00AD7D4A" w:rsidP="00AD7D4A">
      <w:r>
        <w:t>Certainly! Here are the model files for a full-fledged music application based on the provided database structure:</w:t>
      </w:r>
    </w:p>
    <w:p w:rsidR="00AD7D4A" w:rsidRDefault="00AD7D4A" w:rsidP="00AD7D4A"/>
    <w:p w:rsidR="00AD7D4A" w:rsidRDefault="00AD7D4A" w:rsidP="00AD7D4A">
      <w:r>
        <w:t>1. User.java</w:t>
      </w:r>
    </w:p>
    <w:p w:rsidR="00AD7D4A" w:rsidRDefault="00AD7D4A" w:rsidP="00AD7D4A">
      <w:r>
        <w:t>2. Genre.java</w:t>
      </w:r>
    </w:p>
    <w:p w:rsidR="00AD7D4A" w:rsidRDefault="00AD7D4A" w:rsidP="00AD7D4A">
      <w:r>
        <w:t>3. Artist.java</w:t>
      </w:r>
    </w:p>
    <w:p w:rsidR="00AD7D4A" w:rsidRDefault="00AD7D4A" w:rsidP="00AD7D4A">
      <w:r>
        <w:t>4. Song.java</w:t>
      </w:r>
    </w:p>
    <w:p w:rsidR="00AD7D4A" w:rsidRDefault="00AD7D4A" w:rsidP="00AD7D4A">
      <w:r>
        <w:t>5. Album.java</w:t>
      </w:r>
    </w:p>
    <w:p w:rsidR="00AD7D4A" w:rsidRDefault="00AD7D4A" w:rsidP="00AD7D4A">
      <w:r>
        <w:t>6. Playlist.java</w:t>
      </w:r>
    </w:p>
    <w:p w:rsidR="00AD7D4A" w:rsidRDefault="00AD7D4A" w:rsidP="00AD7D4A">
      <w:r>
        <w:lastRenderedPageBreak/>
        <w:t>7. Favorite.java</w:t>
      </w:r>
    </w:p>
    <w:p w:rsidR="00AD7D4A" w:rsidRDefault="00AD7D4A" w:rsidP="00AD7D4A">
      <w:r>
        <w:t>8. Follower.java</w:t>
      </w:r>
    </w:p>
    <w:p w:rsidR="00AD7D4A" w:rsidRDefault="00AD7D4A" w:rsidP="00AD7D4A">
      <w:r>
        <w:t>9. Friend.java</w:t>
      </w:r>
    </w:p>
    <w:p w:rsidR="00AD7D4A" w:rsidRDefault="00AD7D4A" w:rsidP="00AD7D4A">
      <w:r>
        <w:t>10. Message.java</w:t>
      </w:r>
    </w:p>
    <w:p w:rsidR="00AD7D4A" w:rsidRDefault="00AD7D4A" w:rsidP="00AD7D4A">
      <w:r>
        <w:t>11. Interaction.java</w:t>
      </w:r>
    </w:p>
    <w:p w:rsidR="00AD7D4A" w:rsidRDefault="00AD7D4A" w:rsidP="00AD7D4A">
      <w:r>
        <w:t>12. Recommendation.java</w:t>
      </w:r>
    </w:p>
    <w:p w:rsidR="00AD7D4A" w:rsidRDefault="00AD7D4A" w:rsidP="00AD7D4A">
      <w:r>
        <w:t>13. PlaylistItem.java</w:t>
      </w:r>
    </w:p>
    <w:p w:rsidR="00AD7D4A" w:rsidRDefault="00AD7D4A" w:rsidP="00AD7D4A">
      <w:r>
        <w:t>14. SongArtist.java</w:t>
      </w:r>
    </w:p>
    <w:p w:rsidR="00AD7D4A" w:rsidRDefault="00AD7D4A" w:rsidP="00AD7D4A"/>
    <w:p w:rsidR="00AD7D4A" w:rsidRDefault="00AD7D4A" w:rsidP="00AD7D4A">
      <w:r>
        <w:t>These model files cover all the entities and relationships defined in the database, allowing for the implementation of a comprehensive music application with all the necessary functionality.</w:t>
      </w:r>
    </w:p>
    <w:p w:rsidR="00AD7D4A" w:rsidRDefault="00AD7D4A" w:rsidP="00AD7D4A"/>
    <w:p w:rsidR="0094205E" w:rsidRDefault="0094205E" w:rsidP="0094205E">
      <w:r>
        <w:t>Here are the views required for the music application:</w:t>
      </w:r>
    </w:p>
    <w:p w:rsidR="0094205E" w:rsidRDefault="0094205E" w:rsidP="0094205E"/>
    <w:p w:rsidR="0094205E" w:rsidRDefault="0094205E" w:rsidP="0094205E">
      <w:r>
        <w:t>1. **</w:t>
      </w:r>
      <w:proofErr w:type="spellStart"/>
      <w:r>
        <w:t>MainLayout.fxml</w:t>
      </w:r>
      <w:proofErr w:type="spellEnd"/>
      <w:r>
        <w:t>**: Main layout file containing the overall structure of the application, including the sidebar, header, search bar, and profile image link.</w:t>
      </w:r>
    </w:p>
    <w:p w:rsidR="0094205E" w:rsidRDefault="0094205E" w:rsidP="0094205E"/>
    <w:p w:rsidR="0094205E" w:rsidRDefault="0094205E" w:rsidP="0094205E">
      <w:r>
        <w:t>2. **</w:t>
      </w:r>
      <w:proofErr w:type="spellStart"/>
      <w:r>
        <w:t>Home.fxml</w:t>
      </w:r>
      <w:proofErr w:type="spellEnd"/>
      <w:r>
        <w:t>**: View for the home page, displaying featured content, recent releases, and personalized recommendations.</w:t>
      </w:r>
    </w:p>
    <w:p w:rsidR="0094205E" w:rsidRDefault="0094205E" w:rsidP="0094205E"/>
    <w:p w:rsidR="0094205E" w:rsidRDefault="0094205E" w:rsidP="0094205E">
      <w:r>
        <w:t>3. **</w:t>
      </w:r>
      <w:proofErr w:type="spellStart"/>
      <w:r>
        <w:t>AudioSongsView.fxml</w:t>
      </w:r>
      <w:proofErr w:type="spellEnd"/>
      <w:r>
        <w:t>**: View for displaying audio songs, with options for filtering and sorting.</w:t>
      </w:r>
    </w:p>
    <w:p w:rsidR="0094205E" w:rsidRDefault="0094205E" w:rsidP="0094205E"/>
    <w:p w:rsidR="0094205E" w:rsidRDefault="0094205E" w:rsidP="0094205E">
      <w:r>
        <w:t>4. **</w:t>
      </w:r>
      <w:proofErr w:type="spellStart"/>
      <w:r>
        <w:t>VideoSongsView.fxml</w:t>
      </w:r>
      <w:proofErr w:type="spellEnd"/>
      <w:r>
        <w:t>**: View for displaying video songs, with options for filtering and sorting.</w:t>
      </w:r>
    </w:p>
    <w:p w:rsidR="0094205E" w:rsidRDefault="0094205E" w:rsidP="0094205E"/>
    <w:p w:rsidR="0094205E" w:rsidRDefault="0094205E" w:rsidP="0094205E">
      <w:r>
        <w:t>5. **</w:t>
      </w:r>
      <w:proofErr w:type="spellStart"/>
      <w:r>
        <w:t>ArtistsView.fxml</w:t>
      </w:r>
      <w:proofErr w:type="spellEnd"/>
      <w:r>
        <w:t>**: View for displaying artists, with options for browsing and searching.</w:t>
      </w:r>
    </w:p>
    <w:p w:rsidR="0094205E" w:rsidRDefault="0094205E" w:rsidP="0094205E"/>
    <w:p w:rsidR="0094205E" w:rsidRDefault="0094205E" w:rsidP="0094205E">
      <w:r>
        <w:t>6. **</w:t>
      </w:r>
      <w:proofErr w:type="spellStart"/>
      <w:r>
        <w:t>GenresView.fxml</w:t>
      </w:r>
      <w:proofErr w:type="spellEnd"/>
      <w:r>
        <w:t>**: View for displaying genres, with options for exploring different music genres.</w:t>
      </w:r>
    </w:p>
    <w:p w:rsidR="0094205E" w:rsidRDefault="0094205E" w:rsidP="0094205E"/>
    <w:p w:rsidR="0094205E" w:rsidRDefault="0094205E" w:rsidP="0094205E">
      <w:r>
        <w:t>7. **</w:t>
      </w:r>
      <w:proofErr w:type="spellStart"/>
      <w:r>
        <w:t>AlbumsView.fxml</w:t>
      </w:r>
      <w:proofErr w:type="spellEnd"/>
      <w:r>
        <w:t>**: View for displaying albums, with options for browsing and sorting.</w:t>
      </w:r>
    </w:p>
    <w:p w:rsidR="0094205E" w:rsidRDefault="0094205E" w:rsidP="0094205E"/>
    <w:p w:rsidR="0094205E" w:rsidRDefault="0094205E" w:rsidP="0094205E">
      <w:r>
        <w:lastRenderedPageBreak/>
        <w:t>8. **</w:t>
      </w:r>
      <w:proofErr w:type="spellStart"/>
      <w:r>
        <w:t>UserProfile.fxml</w:t>
      </w:r>
      <w:proofErr w:type="spellEnd"/>
      <w:r>
        <w:t>**: View for displaying user profile information, including user details, favorite songs, playlists, and interactions.</w:t>
      </w:r>
    </w:p>
    <w:p w:rsidR="0094205E" w:rsidRDefault="0094205E" w:rsidP="0094205E"/>
    <w:p w:rsidR="0094205E" w:rsidRDefault="0094205E" w:rsidP="0094205E">
      <w:r>
        <w:t>9. **</w:t>
      </w:r>
      <w:proofErr w:type="spellStart"/>
      <w:r>
        <w:t>SearchResults.fxml</w:t>
      </w:r>
      <w:proofErr w:type="spellEnd"/>
      <w:r>
        <w:t>**: View for displaying search results, with options for filtering and sorting.</w:t>
      </w:r>
    </w:p>
    <w:p w:rsidR="0094205E" w:rsidRDefault="0094205E" w:rsidP="0094205E"/>
    <w:p w:rsidR="0094205E" w:rsidRDefault="0094205E" w:rsidP="0094205E">
      <w:r>
        <w:t>10. **</w:t>
      </w:r>
      <w:proofErr w:type="spellStart"/>
      <w:r>
        <w:t>NotificationView.fxml</w:t>
      </w:r>
      <w:proofErr w:type="spellEnd"/>
      <w:r>
        <w:t>**: View for displaying user notifications, including new followers and other interactions.</w:t>
      </w:r>
    </w:p>
    <w:p w:rsidR="0094205E" w:rsidRDefault="0094205E" w:rsidP="0094205E"/>
    <w:p w:rsidR="009D36BB" w:rsidRDefault="0094205E" w:rsidP="0094205E">
      <w:r>
        <w:t>These views provide the user interface for the music application, allowing users to interact with different features and functionalities.</w:t>
      </w:r>
    </w:p>
    <w:p w:rsidR="009D36BB" w:rsidRDefault="009D36BB" w:rsidP="009D36BB">
      <w:r>
        <w:t>Here are the controller files needed for the music application:</w:t>
      </w:r>
    </w:p>
    <w:p w:rsidR="009D36BB" w:rsidRDefault="009D36BB" w:rsidP="009D36BB"/>
    <w:p w:rsidR="009D36BB" w:rsidRDefault="009D36BB" w:rsidP="009D36BB">
      <w:r>
        <w:t>1. **MainLayoutController.java**: Controller for the main layout, handling navigation and interactions with the sidebar, header, and profile image link.</w:t>
      </w:r>
    </w:p>
    <w:p w:rsidR="009D36BB" w:rsidRDefault="009D36BB" w:rsidP="009D36BB"/>
    <w:p w:rsidR="009D36BB" w:rsidRDefault="009D36BB" w:rsidP="009D36BB">
      <w:r>
        <w:t>2. **HomeController.java**: Controller for the home page, managing the display of featured content, recent releases, and personalized recommendations.</w:t>
      </w:r>
    </w:p>
    <w:p w:rsidR="009D36BB" w:rsidRDefault="009D36BB" w:rsidP="009D36BB"/>
    <w:p w:rsidR="009D36BB" w:rsidRDefault="009D36BB" w:rsidP="009D36BB">
      <w:r>
        <w:t>3. **AudioSongsController.java**: Controller for the audio songs view, handling filtering, sorting, and interaction with audio songs.</w:t>
      </w:r>
    </w:p>
    <w:p w:rsidR="009D36BB" w:rsidRDefault="009D36BB" w:rsidP="009D36BB"/>
    <w:p w:rsidR="009D36BB" w:rsidRDefault="009D36BB" w:rsidP="009D36BB">
      <w:r>
        <w:t>4. **VideoSongsController.java**: Controller for the video songs view, handling filtering, sorting, and interaction with video songs.</w:t>
      </w:r>
    </w:p>
    <w:p w:rsidR="009D36BB" w:rsidRDefault="009D36BB" w:rsidP="009D36BB"/>
    <w:p w:rsidR="009D36BB" w:rsidRDefault="009D36BB" w:rsidP="009D36BB">
      <w:r>
        <w:t>5. **ArtistsController.java**: Controller for the artists view, managing the display of artists and handling interactions with artists.</w:t>
      </w:r>
    </w:p>
    <w:p w:rsidR="009D36BB" w:rsidRDefault="009D36BB" w:rsidP="009D36BB"/>
    <w:p w:rsidR="009D36BB" w:rsidRDefault="009D36BB" w:rsidP="009D36BB">
      <w:r>
        <w:t>6. **GenresController.java**: Controller for the genres view, managing the display of genres and handling interactions with genres.</w:t>
      </w:r>
    </w:p>
    <w:p w:rsidR="009D36BB" w:rsidRDefault="009D36BB" w:rsidP="009D36BB"/>
    <w:p w:rsidR="009D36BB" w:rsidRDefault="009D36BB" w:rsidP="009D36BB">
      <w:r>
        <w:t>7. **AlbumsController.java**: Controller for the albums view, managing the display of albums and handling interactions with albums.</w:t>
      </w:r>
    </w:p>
    <w:p w:rsidR="009D36BB" w:rsidRDefault="009D36BB" w:rsidP="009D36BB"/>
    <w:p w:rsidR="009D36BB" w:rsidRDefault="009D36BB" w:rsidP="009D36BB">
      <w:r>
        <w:t>8. **UserProfileController.java**: Controller for the user profile view, handling the display of user information, favorite songs, playlists, and interactions.</w:t>
      </w:r>
    </w:p>
    <w:p w:rsidR="009D36BB" w:rsidRDefault="009D36BB" w:rsidP="009D36BB"/>
    <w:p w:rsidR="009D36BB" w:rsidRDefault="009D36BB" w:rsidP="009D36BB">
      <w:r>
        <w:t>9. **SearchResultsController.java**: Controller for the search results view, managing the display of search results and handling interactions with search results.</w:t>
      </w:r>
    </w:p>
    <w:p w:rsidR="009D36BB" w:rsidRDefault="009D36BB" w:rsidP="009D36BB"/>
    <w:p w:rsidR="009D36BB" w:rsidRDefault="009D36BB" w:rsidP="009D36BB">
      <w:r>
        <w:t>10. **NotificationController.java**: Controller for the notification view, managing the display of user notifications and handling interactions with notifications.</w:t>
      </w:r>
    </w:p>
    <w:p w:rsidR="009D36BB" w:rsidRDefault="009D36BB" w:rsidP="009D36BB"/>
    <w:p w:rsidR="009D36BB" w:rsidRDefault="009D36BB" w:rsidP="009D36BB">
      <w:r>
        <w:t>These controllers handle the logic and behavior of their respective views, facilitating user interactions and updating the UI accordingly.</w:t>
      </w:r>
    </w:p>
    <w:p w:rsidR="009D36BB" w:rsidRDefault="009D36BB" w:rsidP="009D36BB"/>
    <w:p w:rsidR="009D36BB" w:rsidRDefault="009D36BB" w:rsidP="009D36BB">
      <w:r>
        <w:t>Here are the utility files needed for the music application:</w:t>
      </w:r>
    </w:p>
    <w:p w:rsidR="009D36BB" w:rsidRDefault="009D36BB" w:rsidP="009D36BB"/>
    <w:p w:rsidR="009D36BB" w:rsidRDefault="009D36BB" w:rsidP="009D36BB">
      <w:bookmarkStart w:id="0" w:name="_GoBack"/>
      <w:r>
        <w:t>1. **DatabaseUtil.java**: Utility class for database operations such as connecting to the database, executing queries, and handling transactions.</w:t>
      </w:r>
    </w:p>
    <w:bookmarkEnd w:id="0"/>
    <w:p w:rsidR="009D36BB" w:rsidRDefault="009D36BB" w:rsidP="009D36BB"/>
    <w:p w:rsidR="009D36BB" w:rsidRDefault="009D36BB" w:rsidP="009D36BB">
      <w:r>
        <w:t>2. **FileUtil.java**: Utility class for file-related operations such as uploading files, retrieving file paths, and managing file storage.</w:t>
      </w:r>
    </w:p>
    <w:p w:rsidR="009D36BB" w:rsidRDefault="009D36BB" w:rsidP="009D36BB"/>
    <w:p w:rsidR="009D36BB" w:rsidRDefault="009D36BB" w:rsidP="009D36BB">
      <w:r>
        <w:t>3. **DateUtil.java**: Utility class for date and time-related operations such as formatting dates, parsing date strings, and calculating durations.</w:t>
      </w:r>
    </w:p>
    <w:p w:rsidR="009D36BB" w:rsidRDefault="009D36BB" w:rsidP="009D36BB"/>
    <w:p w:rsidR="009D36BB" w:rsidRDefault="009D36BB" w:rsidP="009D36BB">
      <w:r>
        <w:t>4. **EncryptionUtil.java**: Utility class for encryption-related operations such as hashing passwords and generating secure tokens.</w:t>
      </w:r>
    </w:p>
    <w:p w:rsidR="009D36BB" w:rsidRDefault="009D36BB" w:rsidP="009D36BB"/>
    <w:p w:rsidR="009D36BB" w:rsidRDefault="009D36BB" w:rsidP="009D36BB">
      <w:r>
        <w:t>5. **ValidationUtil.java**: Utility class for validation-related operations such as validating user input, form fields, and data consistency.</w:t>
      </w:r>
    </w:p>
    <w:p w:rsidR="009D36BB" w:rsidRDefault="009D36BB" w:rsidP="009D36BB"/>
    <w:p w:rsidR="009D36BB" w:rsidRDefault="009D36BB" w:rsidP="009D36BB">
      <w:r>
        <w:t>These utility classes help in performing common tasks and operations throughout the application, ensuring efficiency, reusability, and maintainability.</w:t>
      </w:r>
    </w:p>
    <w:sectPr w:rsidR="009D3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3Nze0NDU1s7Q0MjNS0lEKTi0uzszPAykwrAUAFtctkCwAAAA="/>
  </w:docVars>
  <w:rsids>
    <w:rsidRoot w:val="00AD7D4A"/>
    <w:rsid w:val="000B34D8"/>
    <w:rsid w:val="00455111"/>
    <w:rsid w:val="0094205E"/>
    <w:rsid w:val="009D36BB"/>
    <w:rsid w:val="00AD7D4A"/>
    <w:rsid w:val="00C40765"/>
    <w:rsid w:val="00DB3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BA83C"/>
  <w15:chartTrackingRefBased/>
  <w15:docId w15:val="{034FF12C-8F17-4990-A26B-A523ECE6F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0B34D8"/>
    <w:pPr>
      <w:keepNext/>
      <w:keepLines/>
      <w:spacing w:before="240" w:after="240" w:line="360" w:lineRule="auto"/>
      <w:jc w:val="center"/>
      <w:outlineLvl w:val="0"/>
    </w:pPr>
    <w:rPr>
      <w:rFonts w:ascii="Times New Roman" w:eastAsia="SimSun" w:hAnsi="Times New Roman" w:cs="Times New Roman"/>
      <w:b/>
      <w:sz w:val="36"/>
      <w:szCs w:val="32"/>
    </w:rPr>
  </w:style>
  <w:style w:type="paragraph" w:styleId="Heading2">
    <w:name w:val="heading 2"/>
    <w:basedOn w:val="Normal"/>
    <w:next w:val="Normal"/>
    <w:link w:val="Heading2Char"/>
    <w:autoRedefine/>
    <w:uiPriority w:val="9"/>
    <w:unhideWhenUsed/>
    <w:qFormat/>
    <w:rsid w:val="000B34D8"/>
    <w:pPr>
      <w:keepNext/>
      <w:keepLines/>
      <w:spacing w:before="280" w:after="240" w:line="360" w:lineRule="auto"/>
      <w:jc w:val="both"/>
      <w:outlineLvl w:val="1"/>
    </w:pPr>
    <w:rPr>
      <w:rFonts w:ascii="Times New Roman" w:eastAsiaTheme="majorEastAsia" w:hAnsi="Times New Roman" w:cs="Times New Roman"/>
      <w:b/>
      <w:sz w:val="28"/>
      <w:szCs w:val="26"/>
    </w:rPr>
  </w:style>
  <w:style w:type="paragraph" w:styleId="Heading4">
    <w:name w:val="heading 4"/>
    <w:basedOn w:val="Normal"/>
    <w:next w:val="Normal"/>
    <w:link w:val="Heading4Char"/>
    <w:autoRedefine/>
    <w:uiPriority w:val="9"/>
    <w:semiHidden/>
    <w:unhideWhenUsed/>
    <w:qFormat/>
    <w:rsid w:val="000B34D8"/>
    <w:pPr>
      <w:keepNext/>
      <w:keepLines/>
      <w:spacing w:before="40" w:after="0" w:line="276" w:lineRule="auto"/>
      <w:outlineLvl w:val="3"/>
    </w:pPr>
    <w:rPr>
      <w:rFonts w:ascii="Times New Roman" w:eastAsiaTheme="majorEastAsia" w:hAnsi="Times New Roman" w:cstheme="majorBidi"/>
      <w:b/>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4D8"/>
    <w:rPr>
      <w:rFonts w:ascii="Times New Roman" w:eastAsia="SimSun" w:hAnsi="Times New Roman" w:cs="Times New Roman"/>
      <w:b/>
      <w:sz w:val="36"/>
      <w:szCs w:val="32"/>
    </w:rPr>
  </w:style>
  <w:style w:type="character" w:customStyle="1" w:styleId="Heading2Char">
    <w:name w:val="Heading 2 Char"/>
    <w:basedOn w:val="DefaultParagraphFont"/>
    <w:link w:val="Heading2"/>
    <w:uiPriority w:val="9"/>
    <w:rsid w:val="000B34D8"/>
    <w:rPr>
      <w:rFonts w:ascii="Times New Roman" w:eastAsiaTheme="majorEastAsia" w:hAnsi="Times New Roman" w:cs="Times New Roman"/>
      <w:b/>
      <w:sz w:val="28"/>
      <w:szCs w:val="26"/>
    </w:rPr>
  </w:style>
  <w:style w:type="character" w:customStyle="1" w:styleId="Heading4Char">
    <w:name w:val="Heading 4 Char"/>
    <w:basedOn w:val="DefaultParagraphFont"/>
    <w:link w:val="Heading4"/>
    <w:uiPriority w:val="9"/>
    <w:semiHidden/>
    <w:rsid w:val="000B34D8"/>
    <w:rPr>
      <w:rFonts w:ascii="Times New Roman" w:eastAsiaTheme="majorEastAsia" w:hAnsi="Times New Roman" w:cstheme="majorBidi"/>
      <w:b/>
      <w:i/>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1304</Words>
  <Characters>74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4-04-28T11:26:00Z</dcterms:created>
  <dcterms:modified xsi:type="dcterms:W3CDTF">2024-04-28T12:33:00Z</dcterms:modified>
</cp:coreProperties>
</file>